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5C8DE" w14:textId="36E03825" w:rsidR="00DF7955" w:rsidRPr="009D365C" w:rsidRDefault="00DF7955" w:rsidP="60F23D53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  <w:r w:rsidRPr="009D365C">
        <w:rPr>
          <w:lang w:val="en-GB"/>
        </w:rPr>
        <w:tab/>
      </w:r>
      <w:r w:rsidRPr="009D365C">
        <w:rPr>
          <w:lang w:val="en-GB"/>
        </w:rPr>
        <w:tab/>
      </w:r>
      <w:r w:rsidRPr="009D365C">
        <w:rPr>
          <w:lang w:val="en-GB"/>
        </w:rPr>
        <w:tab/>
      </w:r>
      <w:r w:rsidRPr="009D365C">
        <w:rPr>
          <w:lang w:val="en-GB"/>
        </w:rPr>
        <w:tab/>
      </w:r>
      <w:proofErr w:type="spellStart"/>
      <w:r w:rsidRPr="009D365C">
        <w:rPr>
          <w:rFonts w:ascii="Verdana" w:hAnsi="Verdana"/>
          <w:sz w:val="20"/>
          <w:szCs w:val="20"/>
          <w:lang w:val="en-GB"/>
        </w:rPr>
        <w:t>Wrocław</w:t>
      </w:r>
      <w:proofErr w:type="spellEnd"/>
      <w:r w:rsidRPr="009D365C">
        <w:rPr>
          <w:rFonts w:ascii="Verdana" w:hAnsi="Verdana"/>
          <w:sz w:val="20"/>
          <w:szCs w:val="20"/>
          <w:lang w:val="en-GB"/>
        </w:rPr>
        <w:t xml:space="preserve">, </w:t>
      </w:r>
      <w:r w:rsidR="1453C422" w:rsidRPr="009D365C">
        <w:rPr>
          <w:rFonts w:ascii="Verdana" w:eastAsia="Verdana" w:hAnsi="Verdana" w:cs="Verdana"/>
          <w:sz w:val="20"/>
          <w:szCs w:val="20"/>
          <w:lang w:val="en-GB"/>
        </w:rPr>
        <w:t>…...................</w:t>
      </w:r>
      <w:r w:rsidR="1453C422" w:rsidRPr="009D365C">
        <w:rPr>
          <w:rFonts w:ascii="Verdana" w:eastAsia="Verdana" w:hAnsi="Verdana" w:cs="Verdana"/>
          <w:lang w:val="en-GB"/>
        </w:rPr>
        <w:t xml:space="preserve"> </w:t>
      </w:r>
      <w:r w:rsidR="1453C422" w:rsidRPr="009D365C">
        <w:rPr>
          <w:rFonts w:ascii="Verdana" w:eastAsia="Verdana" w:hAnsi="Verdana" w:cs="Verdana"/>
          <w:sz w:val="20"/>
          <w:szCs w:val="20"/>
          <w:lang w:val="en-GB"/>
        </w:rPr>
        <w:t>20.........</w:t>
      </w:r>
    </w:p>
    <w:p w14:paraId="2B961F6A" w14:textId="52D6BC15" w:rsidR="00DF7955" w:rsidRPr="009D365C" w:rsidRDefault="009D365C" w:rsidP="60F23D53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n</w:t>
      </w:r>
      <w:r w:rsidR="1453C422" w:rsidRPr="009D365C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ame and surname</w:t>
      </w:r>
      <w:r w:rsidR="00DF7955" w:rsidRPr="009D365C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7EA96A2F" w14:textId="77777777" w:rsidR="00DF7955" w:rsidRPr="009D365C" w:rsidRDefault="00DF7955" w:rsidP="60F23D53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1092B3D8" w14:textId="12FA46E6" w:rsidR="0CA8066B" w:rsidRPr="009D365C" w:rsidRDefault="009D365C" w:rsidP="60F23D53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field and degree of stud</w:t>
      </w:r>
      <w:r w:rsidR="00433258">
        <w:rPr>
          <w:rFonts w:ascii="Verdana" w:hAnsi="Verdana"/>
          <w:sz w:val="20"/>
          <w:szCs w:val="20"/>
          <w:vertAlign w:val="superscript"/>
          <w:lang w:val="en-GB"/>
        </w:rPr>
        <w:t>ies</w:t>
      </w:r>
    </w:p>
    <w:p w14:paraId="7DA7AACA" w14:textId="77777777" w:rsidR="00DF7955" w:rsidRPr="009D365C" w:rsidRDefault="00DF7955" w:rsidP="60F23D53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6484C169" w14:textId="29B5E229" w:rsidR="00DF7955" w:rsidRPr="009D365C" w:rsidRDefault="009D365C" w:rsidP="60F23D53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</w:r>
      <w:r>
        <w:rPr>
          <w:rFonts w:ascii="Verdana" w:hAnsi="Verdana"/>
          <w:sz w:val="20"/>
          <w:szCs w:val="20"/>
          <w:vertAlign w:val="superscript"/>
          <w:lang w:val="en-GB"/>
        </w:rPr>
        <w:t>y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ear </w:t>
      </w:r>
      <w:r>
        <w:rPr>
          <w:rFonts w:ascii="Verdana" w:hAnsi="Verdana"/>
          <w:sz w:val="20"/>
          <w:szCs w:val="20"/>
          <w:vertAlign w:val="superscript"/>
          <w:lang w:val="en-GB"/>
        </w:rPr>
        <w:t xml:space="preserve">and semester 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>of studies</w:t>
      </w:r>
    </w:p>
    <w:p w14:paraId="311F0DDD" w14:textId="03B6B93B" w:rsidR="00DF7955" w:rsidRPr="009D365C" w:rsidRDefault="00DF7955" w:rsidP="60F23D53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049D427" w14:textId="423F2465" w:rsidR="00DF7955" w:rsidRPr="009D365C" w:rsidRDefault="00ED6C30" w:rsidP="60F23D53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eastAsia="Verdana" w:hAnsi="Verdana" w:cs="Verdana"/>
          <w:noProof/>
          <w:sz w:val="20"/>
          <w:szCs w:val="20"/>
          <w:vertAlign w:val="superscript"/>
          <w:lang w:val="en-GB"/>
        </w:rPr>
        <w:pict w14:anchorId="1981C35A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284.25pt;margin-top:-28.6pt;width:191.6pt;height:8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" stroked="f">
            <v:textbox>
              <w:txbxContent>
                <w:p w14:paraId="0696BB23" w14:textId="77777777" w:rsidR="009D365C" w:rsidRPr="007F3A95" w:rsidRDefault="009D365C" w:rsidP="009D365C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 xml:space="preserve">Faculty of Earth Sciences and Environmental Management of the </w:t>
                  </w:r>
                  <w:proofErr w:type="spellStart"/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UWr</w:t>
                  </w:r>
                  <w:proofErr w:type="spellEnd"/>
                </w:p>
                <w:p w14:paraId="5F95EC5A" w14:textId="77777777" w:rsidR="009D365C" w:rsidRPr="007F3A95" w:rsidRDefault="009D365C" w:rsidP="009D365C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AE15A6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Vice-Dean for teaching</w:t>
                  </w:r>
                </w:p>
                <w:p w14:paraId="6DAA9A30" w14:textId="6C9C682C" w:rsidR="009D365C" w:rsidRDefault="009D365C" w:rsidP="009D365C">
                  <w:proofErr w:type="spellStart"/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dr</w:t>
                  </w:r>
                  <w:proofErr w:type="spellEnd"/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 xml:space="preserve"> hab. Waldemar </w:t>
                  </w:r>
                  <w:proofErr w:type="spellStart"/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Spallek</w:t>
                  </w:r>
                  <w:proofErr w:type="spellEnd"/>
                </w:p>
              </w:txbxContent>
            </v:textbox>
          </v:shape>
        </w:pict>
      </w:r>
      <w:r w:rsidR="009D365C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i</w:t>
      </w:r>
      <w:r w:rsidR="77423FC3" w:rsidRPr="009D365C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ndex number</w:t>
      </w:r>
      <w:r w:rsidR="00DF7955" w:rsidRPr="009D365C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3D14BC2C" w14:textId="17BB9003" w:rsidR="00DF7955" w:rsidRPr="009D365C" w:rsidRDefault="00DF7955" w:rsidP="60F23D53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B54A013" w14:textId="61A10057" w:rsidR="00DF7955" w:rsidRPr="009D365C" w:rsidRDefault="009D365C" w:rsidP="60F23D53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e</w:t>
      </w:r>
      <w:r w:rsidR="00DF7955" w:rsidRPr="009D365C">
        <w:rPr>
          <w:rFonts w:ascii="Verdana" w:hAnsi="Verdana"/>
          <w:sz w:val="20"/>
          <w:szCs w:val="20"/>
          <w:vertAlign w:val="superscript"/>
          <w:lang w:val="en-GB"/>
        </w:rPr>
        <w:t>mail</w:t>
      </w:r>
      <w:r w:rsidR="7A5600ED" w:rsidRPr="009D365C">
        <w:rPr>
          <w:rFonts w:ascii="Verdana" w:hAnsi="Verdana"/>
          <w:sz w:val="20"/>
          <w:szCs w:val="20"/>
          <w:vertAlign w:val="superscript"/>
          <w:lang w:val="en-GB"/>
        </w:rPr>
        <w:t xml:space="preserve"> </w:t>
      </w:r>
      <w:r w:rsidR="6C7C9E8E" w:rsidRPr="009D365C">
        <w:rPr>
          <w:rFonts w:ascii="Verdana" w:hAnsi="Verdana"/>
          <w:sz w:val="20"/>
          <w:szCs w:val="20"/>
          <w:vertAlign w:val="superscript"/>
          <w:lang w:val="en-GB"/>
        </w:rPr>
        <w:t>ad</w:t>
      </w:r>
      <w:r>
        <w:rPr>
          <w:rFonts w:ascii="Verdana" w:hAnsi="Verdana"/>
          <w:sz w:val="20"/>
          <w:szCs w:val="20"/>
          <w:vertAlign w:val="superscript"/>
          <w:lang w:val="en-GB"/>
        </w:rPr>
        <w:t>d</w:t>
      </w:r>
      <w:r w:rsidR="6C7C9E8E" w:rsidRPr="009D365C">
        <w:rPr>
          <w:rFonts w:ascii="Verdana" w:hAnsi="Verdana"/>
          <w:sz w:val="20"/>
          <w:szCs w:val="20"/>
          <w:vertAlign w:val="superscript"/>
          <w:lang w:val="en-GB"/>
        </w:rPr>
        <w:t>ress</w:t>
      </w:r>
    </w:p>
    <w:p w14:paraId="2B887484" w14:textId="77777777" w:rsidR="00DF7955" w:rsidRPr="009D365C" w:rsidRDefault="00DF7955" w:rsidP="60F23D53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11CE5583" w14:textId="7896F5F3" w:rsidR="5694B25C" w:rsidRPr="009D365C" w:rsidRDefault="009D365C" w:rsidP="60F23D53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p</w:t>
      </w:r>
      <w:r w:rsidR="5694B25C" w:rsidRPr="009D365C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hone number</w:t>
      </w:r>
    </w:p>
    <w:p w14:paraId="0A37501D" w14:textId="77777777" w:rsidR="00DF7955" w:rsidRPr="009D365C" w:rsidRDefault="00DF7955" w:rsidP="00DF7955">
      <w:pPr>
        <w:tabs>
          <w:tab w:val="right" w:leader="dot" w:pos="9639"/>
        </w:tabs>
        <w:spacing w:line="360" w:lineRule="auto"/>
        <w:jc w:val="both"/>
        <w:rPr>
          <w:b/>
          <w:bCs/>
          <w:lang w:val="en-GB"/>
        </w:rPr>
      </w:pPr>
    </w:p>
    <w:p w14:paraId="5DAB6C7B" w14:textId="77777777" w:rsidR="00DF7955" w:rsidRPr="009D365C" w:rsidRDefault="00DF7955" w:rsidP="00DF7955">
      <w:pPr>
        <w:tabs>
          <w:tab w:val="right" w:leader="dot" w:pos="9639"/>
        </w:tabs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061C0473" w14:textId="7A4A561D" w:rsidR="003477F5" w:rsidRPr="009D365C" w:rsidRDefault="6F6C100E" w:rsidP="006F3D0E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 xml:space="preserve">I/We request the opportunity </w:t>
      </w:r>
      <w:r w:rsidRPr="00793121">
        <w:rPr>
          <w:rFonts w:ascii="Verdana" w:hAnsi="Verdana"/>
          <w:b/>
          <w:bCs/>
          <w:sz w:val="20"/>
          <w:szCs w:val="20"/>
          <w:lang w:val="en-GB"/>
        </w:rPr>
        <w:t>to conduct an examination before the start of the main examination session</w:t>
      </w:r>
      <w:r w:rsidRPr="009D365C">
        <w:rPr>
          <w:rFonts w:ascii="Verdana" w:hAnsi="Verdana"/>
          <w:sz w:val="20"/>
          <w:szCs w:val="20"/>
          <w:lang w:val="en-GB"/>
        </w:rPr>
        <w:t xml:space="preserve"> in</w:t>
      </w:r>
      <w:r w:rsidR="008F0D38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1401E6DF" w:rsidRPr="009D365C">
        <w:rPr>
          <w:rFonts w:ascii="Verdana" w:hAnsi="Verdana"/>
          <w:sz w:val="20"/>
          <w:szCs w:val="20"/>
          <w:lang w:val="en-GB"/>
        </w:rPr>
        <w:t>the subject</w:t>
      </w:r>
      <w:r w:rsidR="28AA7C82" w:rsidRPr="009D365C">
        <w:rPr>
          <w:rFonts w:ascii="Verdana" w:hAnsi="Verdana"/>
          <w:sz w:val="20"/>
          <w:szCs w:val="20"/>
          <w:lang w:val="en-GB"/>
        </w:rPr>
        <w:t xml:space="preserve"> of</w:t>
      </w:r>
      <w:r w:rsidR="008F0D38"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</w:t>
      </w:r>
      <w:r w:rsidR="006F3D0E" w:rsidRPr="009D365C">
        <w:rPr>
          <w:lang w:val="en-GB"/>
        </w:rPr>
        <w:br/>
      </w:r>
      <w:r w:rsidR="003477F5"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</w:t>
      </w:r>
      <w:r w:rsidR="006F3D0E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0C229667" w:rsidRPr="009D365C">
        <w:rPr>
          <w:rFonts w:ascii="Verdana" w:hAnsi="Verdana"/>
          <w:sz w:val="20"/>
          <w:szCs w:val="20"/>
          <w:lang w:val="en-GB"/>
        </w:rPr>
        <w:t>carried out in a semester</w:t>
      </w:r>
      <w:r w:rsidR="006F3D0E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003477F5" w:rsidRPr="009D365C">
        <w:rPr>
          <w:rFonts w:ascii="Verdana" w:hAnsi="Verdana"/>
          <w:sz w:val="20"/>
          <w:szCs w:val="20"/>
          <w:lang w:val="en-GB"/>
        </w:rPr>
        <w:t>……………………………………</w:t>
      </w:r>
      <w:r w:rsidR="006F3D0E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210B5B4A" w:rsidRPr="009D365C">
        <w:rPr>
          <w:rFonts w:ascii="Verdana" w:hAnsi="Verdana"/>
          <w:sz w:val="20"/>
          <w:szCs w:val="20"/>
          <w:lang w:val="en-GB"/>
        </w:rPr>
        <w:t>of the academic year</w:t>
      </w:r>
      <w:r w:rsidR="006F3D0E" w:rsidRPr="009D365C">
        <w:rPr>
          <w:rFonts w:ascii="Verdana" w:hAnsi="Verdana"/>
          <w:sz w:val="20"/>
          <w:szCs w:val="20"/>
          <w:lang w:val="en-GB"/>
        </w:rPr>
        <w:t xml:space="preserve"> 20</w:t>
      </w:r>
      <w:r w:rsidR="003477F5" w:rsidRPr="009D365C">
        <w:rPr>
          <w:rFonts w:ascii="Verdana" w:hAnsi="Verdana"/>
          <w:sz w:val="20"/>
          <w:szCs w:val="20"/>
          <w:lang w:val="en-GB"/>
        </w:rPr>
        <w:t xml:space="preserve">……… </w:t>
      </w:r>
      <w:r w:rsidR="006F3D0E" w:rsidRPr="009D365C">
        <w:rPr>
          <w:rFonts w:ascii="Verdana" w:hAnsi="Verdana"/>
          <w:sz w:val="20"/>
          <w:szCs w:val="20"/>
          <w:lang w:val="en-GB"/>
        </w:rPr>
        <w:t>/ 20</w:t>
      </w:r>
      <w:r w:rsidR="003477F5" w:rsidRPr="009D365C">
        <w:rPr>
          <w:rFonts w:ascii="Verdana" w:hAnsi="Verdana"/>
          <w:sz w:val="20"/>
          <w:szCs w:val="20"/>
          <w:lang w:val="en-GB"/>
        </w:rPr>
        <w:t>………</w:t>
      </w:r>
    </w:p>
    <w:p w14:paraId="58E12545" w14:textId="5F90333B" w:rsidR="00DF7955" w:rsidRPr="009D365C" w:rsidRDefault="005DCDE3" w:rsidP="006F3D0E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Course examiner</w:t>
      </w:r>
      <w:r w:rsidR="00DF7955" w:rsidRPr="009D365C">
        <w:rPr>
          <w:rFonts w:ascii="Verdana" w:hAnsi="Verdana"/>
          <w:sz w:val="20"/>
          <w:szCs w:val="20"/>
          <w:lang w:val="en-GB"/>
        </w:rPr>
        <w:t>:</w:t>
      </w:r>
      <w:r w:rsidR="008F0D38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009D1EE3"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</w:t>
      </w:r>
    </w:p>
    <w:p w14:paraId="36393AD6" w14:textId="3C1C9819" w:rsidR="00DF7955" w:rsidRPr="009D365C" w:rsidRDefault="2E17E1CD" w:rsidP="00CD0DB1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Date and place of examination agreed with examiner</w:t>
      </w:r>
      <w:r w:rsidR="00DF7955" w:rsidRPr="009D365C">
        <w:rPr>
          <w:rFonts w:ascii="Verdana" w:hAnsi="Verdana"/>
          <w:sz w:val="20"/>
          <w:szCs w:val="20"/>
          <w:lang w:val="en-GB"/>
        </w:rPr>
        <w:t>:</w:t>
      </w:r>
      <w:r w:rsidR="00A166A7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009D1EE3"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…………</w:t>
      </w:r>
    </w:p>
    <w:p w14:paraId="252B5D6C" w14:textId="0E358098" w:rsidR="00CD0DB1" w:rsidRPr="009D365C" w:rsidRDefault="17EE8F49" w:rsidP="00CD0DB1">
      <w:pPr>
        <w:autoSpaceDE w:val="0"/>
        <w:autoSpaceDN w:val="0"/>
        <w:adjustRightInd w:val="0"/>
        <w:spacing w:line="360" w:lineRule="auto"/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The examination includes:</w:t>
      </w:r>
      <w:r w:rsidR="00DF7955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4AA4A7B1" w:rsidRPr="009D365C">
        <w:rPr>
          <w:rFonts w:ascii="Verdana" w:hAnsi="Verdana"/>
          <w:sz w:val="20"/>
          <w:szCs w:val="20"/>
          <w:lang w:val="en-GB"/>
        </w:rPr>
        <w:t>all year</w:t>
      </w:r>
      <w:r w:rsidR="00A948E2">
        <w:rPr>
          <w:rFonts w:ascii="Verdana" w:hAnsi="Verdana"/>
          <w:sz w:val="20"/>
          <w:szCs w:val="20"/>
          <w:lang w:val="en-GB"/>
        </w:rPr>
        <w:t xml:space="preserve"> </w:t>
      </w:r>
      <w:r w:rsidR="00CD0DB1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009D1EE3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00DF7955" w:rsidRPr="009D365C">
        <w:rPr>
          <w:rFonts w:ascii="Verdana" w:hAnsi="Verdana"/>
          <w:sz w:val="20"/>
          <w:szCs w:val="20"/>
          <w:lang w:val="en-GB"/>
        </w:rPr>
        <w:t>/</w:t>
      </w:r>
      <w:r w:rsidR="009D1EE3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00CD0DB1" w:rsidRPr="009D365C">
        <w:rPr>
          <w:rFonts w:ascii="Verdana" w:hAnsi="Verdana"/>
          <w:sz w:val="20"/>
          <w:szCs w:val="20"/>
          <w:lang w:val="en-GB"/>
        </w:rPr>
        <w:t xml:space="preserve">  </w:t>
      </w:r>
      <w:r w:rsidR="5095E90E" w:rsidRPr="009D365C">
        <w:rPr>
          <w:rFonts w:ascii="Verdana" w:hAnsi="Verdana"/>
          <w:sz w:val="20"/>
          <w:szCs w:val="20"/>
          <w:lang w:val="en-GB"/>
        </w:rPr>
        <w:t xml:space="preserve">minor </w:t>
      </w:r>
      <w:r w:rsidR="00A948E2">
        <w:rPr>
          <w:rFonts w:ascii="Verdana" w:hAnsi="Verdana"/>
          <w:sz w:val="20"/>
          <w:szCs w:val="20"/>
          <w:lang w:val="en-GB"/>
        </w:rPr>
        <w:t xml:space="preserve">  </w:t>
      </w:r>
      <w:r w:rsidR="5095E90E" w:rsidRPr="009D365C">
        <w:rPr>
          <w:rFonts w:ascii="Verdana" w:hAnsi="Verdana"/>
          <w:sz w:val="20"/>
          <w:szCs w:val="20"/>
          <w:lang w:val="en-GB"/>
        </w:rPr>
        <w:t>/</w:t>
      </w:r>
      <w:r w:rsidR="00CD0DB1" w:rsidRPr="009D365C">
        <w:rPr>
          <w:rFonts w:ascii="Verdana" w:hAnsi="Verdana"/>
          <w:sz w:val="20"/>
          <w:szCs w:val="20"/>
          <w:lang w:val="en-GB"/>
        </w:rPr>
        <w:t xml:space="preserve">  </w:t>
      </w:r>
      <w:r w:rsidR="009D1EE3" w:rsidRPr="009D365C">
        <w:rPr>
          <w:rFonts w:ascii="Verdana" w:hAnsi="Verdana"/>
          <w:sz w:val="20"/>
          <w:szCs w:val="20"/>
          <w:lang w:val="en-GB"/>
        </w:rPr>
        <w:t xml:space="preserve"> </w:t>
      </w:r>
      <w:r w:rsidR="25038959" w:rsidRPr="009D365C">
        <w:rPr>
          <w:rFonts w:ascii="Verdana" w:hAnsi="Verdana"/>
          <w:sz w:val="20"/>
          <w:szCs w:val="20"/>
          <w:lang w:val="en-GB"/>
        </w:rPr>
        <w:t>students listed in the attachment.</w:t>
      </w:r>
    </w:p>
    <w:p w14:paraId="7F72481A" w14:textId="658FFD3F" w:rsidR="00DF7955" w:rsidRPr="009D365C" w:rsidRDefault="5FB0407B" w:rsidP="60F23D53">
      <w:pPr>
        <w:autoSpaceDE w:val="0"/>
        <w:autoSpaceDN w:val="0"/>
        <w:adjustRightInd w:val="0"/>
        <w:spacing w:line="360" w:lineRule="auto"/>
        <w:ind w:left="2836" w:firstLine="709"/>
        <w:rPr>
          <w:rFonts w:ascii="Verdana" w:hAnsi="Verdana"/>
          <w:sz w:val="16"/>
          <w:szCs w:val="16"/>
          <w:vertAlign w:val="superscript"/>
          <w:lang w:val="en-GB"/>
        </w:rPr>
      </w:pPr>
      <w:r w:rsidRPr="009D365C">
        <w:rPr>
          <w:rFonts w:ascii="Verdana" w:eastAsia="Verdana" w:hAnsi="Verdana" w:cs="Verdana"/>
          <w:sz w:val="16"/>
          <w:szCs w:val="16"/>
          <w:lang w:val="en-GB"/>
        </w:rPr>
        <w:t>(</w:t>
      </w:r>
      <w:proofErr w:type="gramStart"/>
      <w:r w:rsidRPr="00793121">
        <w:rPr>
          <w:rFonts w:ascii="Verdana" w:hAnsi="Verdana"/>
          <w:sz w:val="20"/>
          <w:szCs w:val="20"/>
          <w:vertAlign w:val="superscript"/>
          <w:lang w:val="en-GB"/>
        </w:rPr>
        <w:t>delete</w:t>
      </w:r>
      <w:proofErr w:type="gramEnd"/>
      <w:r w:rsidRPr="00793121">
        <w:rPr>
          <w:rFonts w:ascii="Verdana" w:hAnsi="Verdana"/>
          <w:sz w:val="20"/>
          <w:szCs w:val="20"/>
          <w:vertAlign w:val="superscript"/>
          <w:lang w:val="en-GB"/>
        </w:rPr>
        <w:t xml:space="preserve"> as appropriate</w:t>
      </w:r>
      <w:r w:rsidRPr="009D365C">
        <w:rPr>
          <w:rFonts w:ascii="Verdana" w:eastAsia="Verdana" w:hAnsi="Verdana" w:cs="Verdana"/>
          <w:sz w:val="16"/>
          <w:szCs w:val="16"/>
          <w:lang w:val="en-GB"/>
        </w:rPr>
        <w:t>)</w:t>
      </w:r>
    </w:p>
    <w:p w14:paraId="02EB378F" w14:textId="77777777" w:rsidR="000D25CD" w:rsidRPr="009D365C" w:rsidRDefault="000D25CD" w:rsidP="00DF7955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0FA97105" w14:textId="27A16425" w:rsidR="4FFE6C4E" w:rsidRPr="009D365C" w:rsidRDefault="4FFE6C4E" w:rsidP="60F23D53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I/We acknowledge that, in accordance with the study regulations, the above examination date will be treated as the primary (</w:t>
      </w:r>
      <w:proofErr w:type="gramStart"/>
      <w:r w:rsidRPr="00793121">
        <w:rPr>
          <w:rFonts w:ascii="Verdana" w:hAnsi="Verdana"/>
          <w:i/>
          <w:iCs/>
          <w:sz w:val="20"/>
          <w:szCs w:val="20"/>
          <w:lang w:val="en-GB"/>
        </w:rPr>
        <w:t>i.e</w:t>
      </w:r>
      <w:r w:rsidRPr="009D365C">
        <w:rPr>
          <w:rFonts w:ascii="Verdana" w:hAnsi="Verdana"/>
          <w:sz w:val="20"/>
          <w:szCs w:val="20"/>
          <w:lang w:val="en-GB"/>
        </w:rPr>
        <w:t>.</w:t>
      </w:r>
      <w:proofErr w:type="gramEnd"/>
      <w:r w:rsidRPr="009D365C">
        <w:rPr>
          <w:rFonts w:ascii="Verdana" w:hAnsi="Verdana"/>
          <w:sz w:val="20"/>
          <w:szCs w:val="20"/>
          <w:lang w:val="en-GB"/>
        </w:rPr>
        <w:t xml:space="preserve"> first) examination date.</w:t>
      </w:r>
    </w:p>
    <w:p w14:paraId="6A05A809" w14:textId="77777777" w:rsidR="00DF7955" w:rsidRPr="009D365C" w:rsidRDefault="00DF7955" w:rsidP="00DF7955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5A39BBE3" w14:textId="77777777" w:rsidR="00DF7955" w:rsidRPr="009D365C" w:rsidRDefault="00DF7955" w:rsidP="00DF7955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3B2E3BDC" w14:textId="77777777" w:rsidR="00DF7955" w:rsidRPr="009D365C" w:rsidRDefault="00DF7955" w:rsidP="00DF7955">
      <w:pPr>
        <w:spacing w:line="276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</w:t>
      </w:r>
    </w:p>
    <w:p w14:paraId="23120CAE" w14:textId="7775B410" w:rsidR="0471D51D" w:rsidRPr="00793121" w:rsidRDefault="0471D51D" w:rsidP="00793121">
      <w:pPr>
        <w:spacing w:line="360" w:lineRule="auto"/>
        <w:ind w:left="4500"/>
        <w:jc w:val="center"/>
        <w:rPr>
          <w:rFonts w:ascii="Verdana" w:hAnsi="Verdana"/>
          <w:sz w:val="20"/>
          <w:szCs w:val="20"/>
          <w:vertAlign w:val="superscript"/>
          <w:lang w:val="en-GB"/>
        </w:rPr>
      </w:pPr>
      <w:r w:rsidRPr="00793121">
        <w:rPr>
          <w:rFonts w:ascii="Verdana" w:hAnsi="Verdana"/>
          <w:sz w:val="20"/>
          <w:szCs w:val="20"/>
          <w:vertAlign w:val="superscript"/>
          <w:lang w:val="en-GB"/>
        </w:rPr>
        <w:t>student’s signature</w:t>
      </w:r>
    </w:p>
    <w:p w14:paraId="6078D0FC" w14:textId="4CC2C1BC" w:rsidR="60F23D53" w:rsidRPr="009D365C" w:rsidRDefault="60F23D53" w:rsidP="60F23D53">
      <w:pPr>
        <w:spacing w:line="360" w:lineRule="auto"/>
        <w:ind w:left="4254"/>
        <w:jc w:val="center"/>
        <w:rPr>
          <w:rFonts w:ascii="Verdana" w:hAnsi="Verdana"/>
          <w:vertAlign w:val="superscript"/>
          <w:lang w:val="en-GB"/>
        </w:rPr>
      </w:pPr>
    </w:p>
    <w:p w14:paraId="41C8F396" w14:textId="77777777" w:rsidR="00DF7955" w:rsidRPr="009D365C" w:rsidRDefault="00DF7955" w:rsidP="00DF7955">
      <w:pPr>
        <w:spacing w:line="360" w:lineRule="auto"/>
        <w:jc w:val="both"/>
        <w:rPr>
          <w:lang w:val="en-GB"/>
        </w:rPr>
      </w:pPr>
    </w:p>
    <w:p w14:paraId="43997875" w14:textId="25EBF410" w:rsidR="0471D51D" w:rsidRPr="009D365C" w:rsidRDefault="0471D51D" w:rsidP="60F23D53">
      <w:pPr>
        <w:spacing w:line="360" w:lineRule="auto"/>
        <w:jc w:val="both"/>
        <w:rPr>
          <w:rFonts w:ascii="Verdana" w:eastAsia="Verdana" w:hAnsi="Verdana" w:cs="Verdana"/>
          <w:sz w:val="20"/>
          <w:szCs w:val="20"/>
          <w:lang w:val="en-GB"/>
        </w:rPr>
      </w:pPr>
      <w:r w:rsidRPr="009D365C">
        <w:rPr>
          <w:rFonts w:ascii="Verdana" w:eastAsia="Verdana" w:hAnsi="Verdana" w:cs="Verdana"/>
          <w:sz w:val="20"/>
          <w:szCs w:val="20"/>
          <w:lang w:val="en-GB"/>
        </w:rPr>
        <w:t xml:space="preserve">I declare that the curriculum of the course will be completed before the agreed examination </w:t>
      </w:r>
      <w:proofErr w:type="gramStart"/>
      <w:r w:rsidRPr="009D365C">
        <w:rPr>
          <w:rFonts w:ascii="Verdana" w:eastAsia="Verdana" w:hAnsi="Verdana" w:cs="Verdana"/>
          <w:sz w:val="20"/>
          <w:szCs w:val="20"/>
          <w:lang w:val="en-GB"/>
        </w:rPr>
        <w:t>date</w:t>
      </w:r>
      <w:proofErr w:type="gramEnd"/>
      <w:r w:rsidRPr="009D365C">
        <w:rPr>
          <w:rFonts w:ascii="Verdana" w:eastAsia="Verdana" w:hAnsi="Verdana" w:cs="Verdana"/>
          <w:sz w:val="20"/>
          <w:szCs w:val="20"/>
          <w:lang w:val="en-GB"/>
        </w:rPr>
        <w:t xml:space="preserve"> and I agree to conduct the examination on an earlier date.</w:t>
      </w:r>
    </w:p>
    <w:p w14:paraId="72A3D3EC" w14:textId="77777777" w:rsidR="00DF7955" w:rsidRPr="009D365C" w:rsidRDefault="00DF7955" w:rsidP="00DF7955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0D0B940D" w14:textId="77777777" w:rsidR="00DF7955" w:rsidRPr="009D365C" w:rsidRDefault="00DF7955" w:rsidP="00DF7955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5EC9B093" w14:textId="77777777" w:rsidR="00DF7955" w:rsidRPr="009D365C" w:rsidRDefault="00DF7955" w:rsidP="00DF7955">
      <w:pPr>
        <w:autoSpaceDE w:val="0"/>
        <w:autoSpaceDN w:val="0"/>
        <w:adjustRightInd w:val="0"/>
        <w:spacing w:line="360" w:lineRule="auto"/>
        <w:ind w:left="4536"/>
        <w:jc w:val="center"/>
        <w:rPr>
          <w:rFonts w:ascii="Verdana" w:hAnsi="Verdana"/>
          <w:sz w:val="20"/>
          <w:szCs w:val="20"/>
          <w:lang w:val="en-GB"/>
        </w:rPr>
      </w:pPr>
      <w:r w:rsidRPr="009D365C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</w:t>
      </w:r>
    </w:p>
    <w:p w14:paraId="4BF94CC2" w14:textId="1A01B954" w:rsidR="00DF7955" w:rsidRPr="009D365C" w:rsidRDefault="6A0A9298" w:rsidP="00DF7955">
      <w:pPr>
        <w:spacing w:line="360" w:lineRule="auto"/>
        <w:ind w:left="4500"/>
        <w:jc w:val="center"/>
        <w:rPr>
          <w:rFonts w:ascii="Verdana" w:hAnsi="Verdana"/>
          <w:sz w:val="20"/>
          <w:szCs w:val="20"/>
          <w:vertAlign w:val="superscript"/>
          <w:lang w:val="en-GB"/>
        </w:rPr>
      </w:pPr>
      <w:r w:rsidRPr="009D365C">
        <w:rPr>
          <w:rFonts w:ascii="Verdana" w:hAnsi="Verdana"/>
          <w:sz w:val="20"/>
          <w:szCs w:val="20"/>
          <w:vertAlign w:val="superscript"/>
          <w:lang w:val="en-GB"/>
        </w:rPr>
        <w:t>d</w:t>
      </w:r>
      <w:r w:rsidR="00DF7955" w:rsidRPr="009D365C">
        <w:rPr>
          <w:rFonts w:ascii="Verdana" w:hAnsi="Verdana"/>
          <w:sz w:val="20"/>
          <w:szCs w:val="20"/>
          <w:vertAlign w:val="superscript"/>
          <w:lang w:val="en-GB"/>
        </w:rPr>
        <w:t>at</w:t>
      </w:r>
      <w:r w:rsidR="3DE65804" w:rsidRPr="009D365C">
        <w:rPr>
          <w:rFonts w:ascii="Verdana" w:hAnsi="Verdana"/>
          <w:sz w:val="20"/>
          <w:szCs w:val="20"/>
          <w:vertAlign w:val="superscript"/>
          <w:lang w:val="en-GB"/>
        </w:rPr>
        <w:t>e and examiner’s signature</w:t>
      </w:r>
    </w:p>
    <w:p w14:paraId="0E27B00A" w14:textId="77777777" w:rsidR="00DF7955" w:rsidRPr="009D365C" w:rsidRDefault="00DF7955" w:rsidP="00DF7955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683D2B50" w14:textId="6BC0F3F3" w:rsidR="74049DB8" w:rsidRPr="009D365C" w:rsidRDefault="74049DB8" w:rsidP="60F23D53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9D365C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the opinion of </w:t>
      </w:r>
    </w:p>
    <w:p w14:paraId="2891A66E" w14:textId="70F252DA" w:rsidR="74049DB8" w:rsidRDefault="74049DB8" w:rsidP="60F23D53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</w:rPr>
      </w:pPr>
      <w:r w:rsidRPr="009D365C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 </w:t>
      </w:r>
      <w:r w:rsidRPr="60F23D53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 xml:space="preserve">the </w:t>
      </w:r>
      <w:proofErr w:type="spellStart"/>
      <w:r w:rsidRPr="60F23D53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>Director</w:t>
      </w:r>
      <w:proofErr w:type="spellEnd"/>
      <w:r w:rsidRPr="60F23D53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 xml:space="preserve"> of </w:t>
      </w:r>
      <w:proofErr w:type="spellStart"/>
      <w:r w:rsidRPr="60F23D53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>Teaching</w:t>
      </w:r>
      <w:proofErr w:type="spellEnd"/>
    </w:p>
    <w:p w14:paraId="5B14FAC8" w14:textId="688BB1B2" w:rsidR="60F23D53" w:rsidRDefault="60F23D53" w:rsidP="60F23D53">
      <w:pPr>
        <w:tabs>
          <w:tab w:val="center" w:pos="1620"/>
        </w:tabs>
        <w:ind w:right="6519"/>
        <w:jc w:val="center"/>
        <w:rPr>
          <w:rFonts w:ascii="Verdana" w:hAnsi="Verdana"/>
          <w:i/>
          <w:iCs/>
          <w:color w:val="BFBFBF" w:themeColor="background1" w:themeShade="BF"/>
        </w:rPr>
      </w:pPr>
    </w:p>
    <w:sectPr w:rsidR="60F23D53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A3272" w14:textId="77777777" w:rsidR="00ED6C30" w:rsidRDefault="00ED6C30">
      <w:r>
        <w:separator/>
      </w:r>
    </w:p>
  </w:endnote>
  <w:endnote w:type="continuationSeparator" w:id="0">
    <w:p w14:paraId="42867DC7" w14:textId="77777777" w:rsidR="00ED6C30" w:rsidRDefault="00ED6C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C3DA9" w14:textId="77777777" w:rsidR="00ED6C30" w:rsidRDefault="00ED6C30">
      <w:r>
        <w:separator/>
      </w:r>
    </w:p>
  </w:footnote>
  <w:footnote w:type="continuationSeparator" w:id="0">
    <w:p w14:paraId="51EE1CFD" w14:textId="77777777" w:rsidR="00ED6C30" w:rsidRDefault="00ED6C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MTEzMTM2tzC3NDRS0lEKTi0uzszPAykwqgUAhGizLCwAAAA="/>
  </w:docVars>
  <w:rsids>
    <w:rsidRoot w:val="00C25C7E"/>
    <w:rsid w:val="00003FED"/>
    <w:rsid w:val="00004287"/>
    <w:rsid w:val="00010842"/>
    <w:rsid w:val="000309B1"/>
    <w:rsid w:val="0005414A"/>
    <w:rsid w:val="00063949"/>
    <w:rsid w:val="00080FB4"/>
    <w:rsid w:val="00091EFD"/>
    <w:rsid w:val="000A25A5"/>
    <w:rsid w:val="000A3542"/>
    <w:rsid w:val="000A794D"/>
    <w:rsid w:val="000C6C46"/>
    <w:rsid w:val="000D25CD"/>
    <w:rsid w:val="000E635F"/>
    <w:rsid w:val="00152CDE"/>
    <w:rsid w:val="001645C3"/>
    <w:rsid w:val="001969FD"/>
    <w:rsid w:val="001E0171"/>
    <w:rsid w:val="001F6DB8"/>
    <w:rsid w:val="0021437F"/>
    <w:rsid w:val="002162B0"/>
    <w:rsid w:val="0022203B"/>
    <w:rsid w:val="0024566D"/>
    <w:rsid w:val="00261E53"/>
    <w:rsid w:val="002627A1"/>
    <w:rsid w:val="002637D2"/>
    <w:rsid w:val="00274994"/>
    <w:rsid w:val="002C7394"/>
    <w:rsid w:val="002E2014"/>
    <w:rsid w:val="002E243D"/>
    <w:rsid w:val="002F7E0C"/>
    <w:rsid w:val="00301C37"/>
    <w:rsid w:val="00322B26"/>
    <w:rsid w:val="003232AD"/>
    <w:rsid w:val="00337616"/>
    <w:rsid w:val="003477F5"/>
    <w:rsid w:val="00367DBA"/>
    <w:rsid w:val="00376956"/>
    <w:rsid w:val="00376C7B"/>
    <w:rsid w:val="00383241"/>
    <w:rsid w:val="003C37A0"/>
    <w:rsid w:val="003E1849"/>
    <w:rsid w:val="003E43AD"/>
    <w:rsid w:val="003F5B40"/>
    <w:rsid w:val="00407EDD"/>
    <w:rsid w:val="00422BC1"/>
    <w:rsid w:val="00433258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D0A40"/>
    <w:rsid w:val="005214C2"/>
    <w:rsid w:val="00576377"/>
    <w:rsid w:val="00584FE7"/>
    <w:rsid w:val="0059054A"/>
    <w:rsid w:val="005B4124"/>
    <w:rsid w:val="005B4717"/>
    <w:rsid w:val="005C05B0"/>
    <w:rsid w:val="005D3227"/>
    <w:rsid w:val="005D3C0E"/>
    <w:rsid w:val="005DCDE3"/>
    <w:rsid w:val="005F4771"/>
    <w:rsid w:val="005F664A"/>
    <w:rsid w:val="00612269"/>
    <w:rsid w:val="00617A2A"/>
    <w:rsid w:val="006579C2"/>
    <w:rsid w:val="00664FFC"/>
    <w:rsid w:val="006776CB"/>
    <w:rsid w:val="0068122C"/>
    <w:rsid w:val="006B3020"/>
    <w:rsid w:val="006C466C"/>
    <w:rsid w:val="006F3D0E"/>
    <w:rsid w:val="006F71B6"/>
    <w:rsid w:val="0071412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3121"/>
    <w:rsid w:val="00794D2C"/>
    <w:rsid w:val="007B3411"/>
    <w:rsid w:val="007B4FB6"/>
    <w:rsid w:val="007E5189"/>
    <w:rsid w:val="007E746C"/>
    <w:rsid w:val="007F1FF4"/>
    <w:rsid w:val="007F2430"/>
    <w:rsid w:val="008013C9"/>
    <w:rsid w:val="00816880"/>
    <w:rsid w:val="0089212E"/>
    <w:rsid w:val="008B0DE3"/>
    <w:rsid w:val="008C697C"/>
    <w:rsid w:val="008D67F6"/>
    <w:rsid w:val="008E2F97"/>
    <w:rsid w:val="008E419C"/>
    <w:rsid w:val="008F0D38"/>
    <w:rsid w:val="008F2FAA"/>
    <w:rsid w:val="008F5747"/>
    <w:rsid w:val="00900570"/>
    <w:rsid w:val="00904E1B"/>
    <w:rsid w:val="0092605C"/>
    <w:rsid w:val="00956427"/>
    <w:rsid w:val="009637F3"/>
    <w:rsid w:val="009C2285"/>
    <w:rsid w:val="009D1316"/>
    <w:rsid w:val="009D1EE3"/>
    <w:rsid w:val="009D365C"/>
    <w:rsid w:val="009E79A4"/>
    <w:rsid w:val="009F1D65"/>
    <w:rsid w:val="00A166A7"/>
    <w:rsid w:val="00A33063"/>
    <w:rsid w:val="00A60FFF"/>
    <w:rsid w:val="00A948E2"/>
    <w:rsid w:val="00A95CCE"/>
    <w:rsid w:val="00AA5ABC"/>
    <w:rsid w:val="00AD2438"/>
    <w:rsid w:val="00AE400D"/>
    <w:rsid w:val="00B125D5"/>
    <w:rsid w:val="00B25E4C"/>
    <w:rsid w:val="00B26CCA"/>
    <w:rsid w:val="00B50560"/>
    <w:rsid w:val="00B56519"/>
    <w:rsid w:val="00B75AA8"/>
    <w:rsid w:val="00B84B46"/>
    <w:rsid w:val="00B92A39"/>
    <w:rsid w:val="00BB299F"/>
    <w:rsid w:val="00BB36B5"/>
    <w:rsid w:val="00BB5F52"/>
    <w:rsid w:val="00BD26A4"/>
    <w:rsid w:val="00BD2C7F"/>
    <w:rsid w:val="00BF2B0F"/>
    <w:rsid w:val="00BF2F3F"/>
    <w:rsid w:val="00BF66A3"/>
    <w:rsid w:val="00C12407"/>
    <w:rsid w:val="00C1660E"/>
    <w:rsid w:val="00C25C7E"/>
    <w:rsid w:val="00C25DF6"/>
    <w:rsid w:val="00C3769B"/>
    <w:rsid w:val="00C52F04"/>
    <w:rsid w:val="00C823B4"/>
    <w:rsid w:val="00C91F10"/>
    <w:rsid w:val="00C9372B"/>
    <w:rsid w:val="00CB27FF"/>
    <w:rsid w:val="00CB2CD3"/>
    <w:rsid w:val="00CD0DB1"/>
    <w:rsid w:val="00CD690E"/>
    <w:rsid w:val="00D128FA"/>
    <w:rsid w:val="00D435E8"/>
    <w:rsid w:val="00D45BB1"/>
    <w:rsid w:val="00D50D2C"/>
    <w:rsid w:val="00D90677"/>
    <w:rsid w:val="00DB2805"/>
    <w:rsid w:val="00DB58AA"/>
    <w:rsid w:val="00DB5D18"/>
    <w:rsid w:val="00DB70B2"/>
    <w:rsid w:val="00DB751C"/>
    <w:rsid w:val="00DD226A"/>
    <w:rsid w:val="00DE0178"/>
    <w:rsid w:val="00DF01C2"/>
    <w:rsid w:val="00DF3FE5"/>
    <w:rsid w:val="00DF7955"/>
    <w:rsid w:val="00E02800"/>
    <w:rsid w:val="00E15CF0"/>
    <w:rsid w:val="00E17E48"/>
    <w:rsid w:val="00E209C4"/>
    <w:rsid w:val="00E51A92"/>
    <w:rsid w:val="00E524C6"/>
    <w:rsid w:val="00E67329"/>
    <w:rsid w:val="00E87DEF"/>
    <w:rsid w:val="00E87E0F"/>
    <w:rsid w:val="00EC088F"/>
    <w:rsid w:val="00EC7FFD"/>
    <w:rsid w:val="00ED5242"/>
    <w:rsid w:val="00ED6C30"/>
    <w:rsid w:val="00ED7D04"/>
    <w:rsid w:val="00EF44B5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D1B9D"/>
    <w:rsid w:val="00FD5CE3"/>
    <w:rsid w:val="00FD5E31"/>
    <w:rsid w:val="00FE1210"/>
    <w:rsid w:val="0299E271"/>
    <w:rsid w:val="0435B2D2"/>
    <w:rsid w:val="0471D51D"/>
    <w:rsid w:val="06300726"/>
    <w:rsid w:val="0967A7E8"/>
    <w:rsid w:val="0B037849"/>
    <w:rsid w:val="0C229667"/>
    <w:rsid w:val="0C9F48AA"/>
    <w:rsid w:val="0CA8066B"/>
    <w:rsid w:val="109DE0B3"/>
    <w:rsid w:val="11EB3A03"/>
    <w:rsid w:val="1401E6DF"/>
    <w:rsid w:val="1453C422"/>
    <w:rsid w:val="159E1D82"/>
    <w:rsid w:val="17EE8F49"/>
    <w:rsid w:val="1AC305A6"/>
    <w:rsid w:val="1C5ED607"/>
    <w:rsid w:val="210B5B4A"/>
    <w:rsid w:val="25038959"/>
    <w:rsid w:val="28AA7C82"/>
    <w:rsid w:val="2E17E1CD"/>
    <w:rsid w:val="34C47A7F"/>
    <w:rsid w:val="38577EF4"/>
    <w:rsid w:val="3A03A9A3"/>
    <w:rsid w:val="3C286BC3"/>
    <w:rsid w:val="3DE65804"/>
    <w:rsid w:val="3F3E0809"/>
    <w:rsid w:val="43A0A625"/>
    <w:rsid w:val="43B25545"/>
    <w:rsid w:val="4AA4A7B1"/>
    <w:rsid w:val="4B4CEB9C"/>
    <w:rsid w:val="4FFE6C4E"/>
    <w:rsid w:val="5095E90E"/>
    <w:rsid w:val="54948CAE"/>
    <w:rsid w:val="5694B25C"/>
    <w:rsid w:val="56F65837"/>
    <w:rsid w:val="5848D970"/>
    <w:rsid w:val="5C8984DA"/>
    <w:rsid w:val="5FB0407B"/>
    <w:rsid w:val="60F23D53"/>
    <w:rsid w:val="615D3D4B"/>
    <w:rsid w:val="6541830F"/>
    <w:rsid w:val="6A0A9298"/>
    <w:rsid w:val="6BFA7903"/>
    <w:rsid w:val="6C7C9E8E"/>
    <w:rsid w:val="6F6C100E"/>
    <w:rsid w:val="74049DB8"/>
    <w:rsid w:val="77423FC3"/>
    <w:rsid w:val="79F87560"/>
    <w:rsid w:val="7A5600ED"/>
    <w:rsid w:val="7CBB2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28DD97FD"/>
  <w15:docId w15:val="{F159D830-3B38-4025-88DB-4651E00BE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E243D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paragraph" w:styleId="Poprawka">
    <w:name w:val="Revision"/>
    <w:hidden/>
    <w:uiPriority w:val="99"/>
    <w:semiHidden/>
    <w:rsid w:val="009D365C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DA0148-C85D-4092-A546-79D6546E2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NR 5</vt:lpstr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Maria Kozan</cp:lastModifiedBy>
  <cp:revision>4</cp:revision>
  <dcterms:created xsi:type="dcterms:W3CDTF">2021-12-31T17:23:00Z</dcterms:created>
  <dcterms:modified xsi:type="dcterms:W3CDTF">2022-01-04T13:11:00Z</dcterms:modified>
</cp:coreProperties>
</file>